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X6af3fc2da0d7a3d1b245e648379461476ab034d"/>
    <w:p>
      <w:pPr>
        <w:pStyle w:val="Heading1"/>
      </w:pPr>
      <w:r>
        <w:t xml:space="preserve">Internship Application Letter for Web Designer Position</w:t>
      </w:r>
    </w:p>
    <w:p>
      <w:pPr>
        <w:pStyle w:val="FirstParagraph"/>
      </w:pPr>
      <w:r>
        <w:t xml:space="preserve">Application Reference: WDI-2023-HARARE</w:t>
      </w:r>
    </w:p>
    <w:p>
      <w:pPr>
        <w:pStyle w:val="BodyText"/>
      </w:pPr>
      <w:r>
        <w:t xml:space="preserve">Date: October 26, 2023</w:t>
      </w:r>
    </w:p>
    <w:bookmarkEnd w:id="20"/>
    <w:p>
      <w:pPr>
        <w:pStyle w:val="BodyText"/>
      </w:pPr>
      <w:r>
        <w:t xml:space="preserve">To the Hiring Manager,</w:t>
      </w:r>
    </w:p>
    <w:p>
      <w:pPr>
        <w:pStyle w:val="BodyText"/>
      </w:pPr>
      <w:r>
        <w:t xml:space="preserve">I am writing with immense enthusiasm to submit my application for the Web Designer Internship position at your esteemed organization in Zimbabwe Harare. As a passionate digital creator deeply invested in Africa's technological evolution, I have long admired how pioneering companies in Harare are shaping the continent's online landscape. This Internship Application Letter represents not just a career step, but a meaningful commitment to contributing my skills to Zimbabwe's vibrant tech ecosystem right here in our capital city.</w:t>
      </w:r>
    </w:p>
    <w:p>
      <w:pPr>
        <w:pStyle w:val="BodyText"/>
      </w:pPr>
      <w:r>
        <w:t xml:space="preserve">My academic journey at the University of Zimbabwe's Department of Information Technology has equipped me with comprehensive technical proficiency and creative sensibility. I've mastered industry-standard tools including Adobe Creative Suite (particularly XD and Photoshop), responsive frameworks like Bootstrap, and front-end technologies including HTML5, CSS3, and JavaScript. What sets my approach apart is my deliberate focus on culturally resonant design – understanding that effective web solutions for Zimbabwe Harare must reflect local aesthetics while maintaining global standards. My final-year project involved redesigning the website for a Harare-based social enterprise supporting small-scale farmers; we increased user engagement by 65% through intuitive navigation and culturally appropriate imagery, which was featured in the 2023 ZimTech Innovation Showcase.</w:t>
      </w:r>
    </w:p>
    <w:p>
      <w:pPr>
        <w:pStyle w:val="BodyText"/>
      </w:pPr>
      <w:r>
        <w:t xml:space="preserve">What truly ignites my passion is recognizing how web design can transform communities across Zimbabwe Harare. I've volunteered with "Digital Harare," a nonprofit training youth in digital literacy at community centers like the Mbare Youth Centre. During these sessions, I witnessed firsthand how accessible, well-designed websites empower local businesses – from Chitungwiza artisans selling crafts online to Harare-based agri-tech startups connecting farmers with markets. This experience taught me that a Web Designer's role extends beyond pixels and code; it's about enabling economic opportunity in our own backyard. My portfolio, currently hosted on a platform I built using WordPress for the Harare Women in Tech collective, showcases this philosophy through mobile-optimized interfaces designed specifically for low-bandwidth users common across Zimbabwe.</w:t>
      </w:r>
    </w:p>
    <w:p>
      <w:pPr>
        <w:pStyle w:val="BodyText"/>
      </w:pPr>
      <w:r>
        <w:t xml:space="preserve">I understand that success as a Web Designer Intern at your company requires more than technical skill – it demands cultural intelligence and community awareness. Having grown up in Harare's Highfield suburb, I've navigated the city's digital infrastructure challenges while witnessing its remarkable transformation. My ability to balance cutting-edge design trends with practical constraints (like optimizing for 3G speeds prevalent in many parts of Zimbabwe) comes from real-world experience. When designing the campaign website for "Harare Reads" (a literacy initiative), I prioritized fast-loading text-based content over heavy graphics, ensuring accessibility across devices commonly used by our community.</w:t>
      </w:r>
    </w:p>
    <w:p>
      <w:pPr>
        <w:pStyle w:val="BodyText"/>
      </w:pPr>
      <w:r>
        <w:t xml:space="preserve">What particularly excites me about this opportunity is your company's commitment to developing local talent through structured internships. Your recent work with the Zim Digital Skills Initiative aligns perfectly with my career aspirations. I'm eager to contribute to projects that serve Zimbabwean audiences while learning from industry veterans who understand both global best practices and our unique context. My internship goals are clear: I aim to master cross-browser compatibility for emerging African markets, develop accessibility compliance frameworks tailored for Zimbabwean users, and actively participate in workshops designed to uplift Harare's digital workforce.</w:t>
      </w:r>
    </w:p>
    <w:p>
      <w:pPr>
        <w:pStyle w:val="BodyText"/>
      </w:pPr>
      <w:r>
        <w:t xml:space="preserve">As an Internship Application Letter from a candidate deeply rooted in Zimbabwe Harare's social fabric, I offer more than technical ability – I bring local insights that are often missing in generic web design approaches. My proposal includes specific plans to research cultural touchpoints for your upcoming campaign targeting rural Zimbabweans: understanding how color symbolism varies across Shona and Ndebele communities, adapting content for mobile-first usage patterns common in our region, and incorporating traditional motifs that resonate authentically with local audiences. I've already begun preliminary research on how successful campaigns like "ZimTour" (Harare's tourism initiative) have leveraged design to boost domestic travel.</w:t>
      </w:r>
    </w:p>
    <w:p>
      <w:pPr>
        <w:pStyle w:val="BodyText"/>
      </w:pPr>
      <w:r>
        <w:t xml:space="preserve">My academic record reflects consistent excellence – maintaining a 3.8/4.0 GPA while managing three concurrent projects demonstrating my time management skills. I've also completed the Google UX Design Professional Certificate, with a capstone project focused on redesigning government services for Harare's municipal website to improve citizen access during the 2023 election period. This experience taught me how design decisions directly impact public engagement – a principle I would bring to your team.</w:t>
      </w:r>
    </w:p>
    <w:p>
      <w:pPr>
        <w:pStyle w:val="BodyText"/>
      </w:pPr>
      <w:r>
        <w:t xml:space="preserve">What makes me uniquely suited for this role is my unwavering commitment to Zimbabwe's digital future. Unlike many interns who seek international opportunities, I'm dedicated to building my career right here in Zimbabwe Harare where the need for skilled Web Designers is acute yet underserved. I've observed how Harare has evolved from a "digital backwater" to Africa's next emerging tech hub (as noted by TechCabal's 2023 report), and I'm eager to contribute my skills during this pivotal growth phase. My goal is to become part of the generation that makes Harare synonymous with innovative, culturally intelligent web solutions across Africa.</w:t>
      </w:r>
    </w:p>
    <w:p>
      <w:pPr>
        <w:pStyle w:val="BodyText"/>
      </w:pPr>
      <w:r>
        <w:t xml:space="preserve">I am confident that my blend of technical expertise, cultural fluency, and community-oriented design philosophy aligns precisely with your internship objectives. I would be honored to discuss how my vision for accessible digital experiences can support your mission as a Web Designer Intern in Zimbabwe Harare. Thank you for considering this Internship Application Letter; I've attached my portfolio showcasing projects relevant to Zimbabwean contexts and welcome the opportunity to demonstrate my capabilities in person.</w:t>
      </w:r>
    </w:p>
    <w:p>
      <w:pPr>
        <w:pStyle w:val="BodyText"/>
      </w:pPr>
      <w:r>
        <w:t xml:space="preserve">Respectfully,</w:t>
      </w:r>
    </w:p>
    <w:p>
      <w:pPr>
        <w:pStyle w:val="BodyText"/>
      </w:pPr>
      <w:r>
        <w:t xml:space="preserve">Thandiwe Moyo</w:t>
      </w:r>
    </w:p>
    <w:p>
      <w:pPr>
        <w:pStyle w:val="BodyText"/>
      </w:pPr>
      <w:r>
        <w:t xml:space="preserve">Harare, Zimbabwe</w:t>
      </w:r>
    </w:p>
    <w:p>
      <w:pPr>
        <w:pStyle w:val="BodyText"/>
      </w:pPr>
      <w:r>
        <w:t xml:space="preserve">+263 77 123 4567 | thandiwe.moyo@email.com</w:t>
      </w:r>
    </w:p>
    <w:p>
      <w:pPr>
        <w:pStyle w:val="BodyText"/>
      </w:pPr>
      <w:hyperlink r:id="rId21">
        <w:r>
          <w:rPr>
            <w:rStyle w:val="Hyperlink"/>
          </w:rPr>
          <w:t xml:space="preserve">www.thandiwemoyo-portfolio-zim.net</w:t>
        </w:r>
      </w:hyperlink>
    </w:p>
    <w:p>
      <w:pPr>
        <w:pStyle w:val="BodyText"/>
      </w:pPr>
      <w:r>
        <w:t xml:space="preserve">Word Count: 867 words</w:t>
      </w:r>
    </w:p>
    <w:p>
      <w:pPr>
        <w:pStyle w:val="BodyText"/>
      </w:pPr>
      <w:r>
        <w:t xml:space="preserve">Document Type: Internship Application Letter for Web Designer Position in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handiwemoyo-portfolio-zim.net" TargetMode="External" /></Relationships>
</file>

<file path=word/_rels/footnotes.xml.rels><?xml version="1.0" encoding="UTF-8"?><Relationships xmlns="http://schemas.openxmlformats.org/package/2006/relationships"><Relationship Type="http://schemas.openxmlformats.org/officeDocument/2006/relationships/hyperlink" Id="rId21" Target="https://thandiwemoyo-portfolio-zim.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15T10:43:43Z</dcterms:created>
  <dcterms:modified xsi:type="dcterms:W3CDTF">2026-07-15T10:43:43Z</dcterms:modified>
</cp:coreProperties>
</file>

<file path=docProps/custom.xml><?xml version="1.0" encoding="utf-8"?>
<Properties xmlns="http://schemas.openxmlformats.org/officeDocument/2006/custom-properties" xmlns:vt="http://schemas.openxmlformats.org/officeDocument/2006/docPropsVTypes"/>
</file>